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7</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27</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 xml:space="preserve">C11883210000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3,5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0%-5.3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７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073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7</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2,733.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2,173.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5,062,173.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4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27</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4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4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1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4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4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5,748,054.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436,851.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184,906.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5,184,906.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8.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5,185,524.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31,926,0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10,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54,658,6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910,593.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6,665,3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93,670,811.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801,1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930,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03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26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339,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22,833,25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9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bookmarkStart w:id="2" w:name="_GoBack"/>
      <w:bookmarkEnd w:id="2"/>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rpwwmkgEh4Bo70pF3a5wqgv9yyk=" w:salt="/SguvnKEpm789OQEf7tNO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FF40FE"/>
    <w:rsid w:val="074F5870"/>
    <w:rsid w:val="077D1837"/>
    <w:rsid w:val="07C07188"/>
    <w:rsid w:val="08F1545E"/>
    <w:rsid w:val="09A13CBC"/>
    <w:rsid w:val="0C1169C9"/>
    <w:rsid w:val="109E69E3"/>
    <w:rsid w:val="134F5BC1"/>
    <w:rsid w:val="14A17047"/>
    <w:rsid w:val="14E74041"/>
    <w:rsid w:val="153D2966"/>
    <w:rsid w:val="16F706F8"/>
    <w:rsid w:val="188B46A5"/>
    <w:rsid w:val="195C3604"/>
    <w:rsid w:val="195F6954"/>
    <w:rsid w:val="1C311D75"/>
    <w:rsid w:val="2AA204DB"/>
    <w:rsid w:val="2E344397"/>
    <w:rsid w:val="2F5C56FB"/>
    <w:rsid w:val="2FCD2C4F"/>
    <w:rsid w:val="371A037A"/>
    <w:rsid w:val="38721494"/>
    <w:rsid w:val="394F4B22"/>
    <w:rsid w:val="3D305393"/>
    <w:rsid w:val="3F524561"/>
    <w:rsid w:val="4218718A"/>
    <w:rsid w:val="46776F3C"/>
    <w:rsid w:val="4811756E"/>
    <w:rsid w:val="4D1108E2"/>
    <w:rsid w:val="4EE378EB"/>
    <w:rsid w:val="50D46540"/>
    <w:rsid w:val="54604F6D"/>
    <w:rsid w:val="57FE5038"/>
    <w:rsid w:val="58DF7C14"/>
    <w:rsid w:val="5E660FCE"/>
    <w:rsid w:val="621E37DC"/>
    <w:rsid w:val="64F431AF"/>
    <w:rsid w:val="65720557"/>
    <w:rsid w:val="673B4350"/>
    <w:rsid w:val="67855A67"/>
    <w:rsid w:val="67DF73FA"/>
    <w:rsid w:val="692A41F0"/>
    <w:rsid w:val="6C7928C7"/>
    <w:rsid w:val="6E6C01C1"/>
    <w:rsid w:val="6F3D2CEC"/>
    <w:rsid w:val="705B15C4"/>
    <w:rsid w:val="721D77CA"/>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08:$A$365</c:f>
              <c:numCache>
                <c:formatCode>yyyy/m/d</c:formatCode>
                <c:ptCount val="158"/>
                <c:pt idx="0" c:formatCode="yyyy/m/d">
                  <c:v>44404</c:v>
                </c:pt>
                <c:pt idx="1" c:formatCode="yyyy/m/d">
                  <c:v>44405</c:v>
                </c:pt>
                <c:pt idx="2" c:formatCode="yyyy/m/d">
                  <c:v>44406</c:v>
                </c:pt>
                <c:pt idx="3" c:formatCode="yyyy/m/d">
                  <c:v>44407</c:v>
                </c:pt>
                <c:pt idx="4" c:formatCode="yyyy/m/d">
                  <c:v>44408</c:v>
                </c:pt>
                <c:pt idx="5" c:formatCode="yyyy/m/d">
                  <c:v>44409</c:v>
                </c:pt>
                <c:pt idx="6" c:formatCode="yyyy/m/d">
                  <c:v>44410</c:v>
                </c:pt>
                <c:pt idx="7" c:formatCode="yyyy/m/d">
                  <c:v>44411</c:v>
                </c:pt>
                <c:pt idx="8" c:formatCode="yyyy/m/d">
                  <c:v>44412</c:v>
                </c:pt>
                <c:pt idx="9" c:formatCode="yyyy/m/d">
                  <c:v>44413</c:v>
                </c:pt>
                <c:pt idx="10" c:formatCode="yyyy/m/d">
                  <c:v>44414</c:v>
                </c:pt>
                <c:pt idx="11" c:formatCode="yyyy/m/d">
                  <c:v>44415</c:v>
                </c:pt>
                <c:pt idx="12" c:formatCode="yyyy/m/d">
                  <c:v>44416</c:v>
                </c:pt>
                <c:pt idx="13" c:formatCode="yyyy/m/d">
                  <c:v>44417</c:v>
                </c:pt>
                <c:pt idx="14" c:formatCode="yyyy/m/d">
                  <c:v>44418</c:v>
                </c:pt>
                <c:pt idx="15" c:formatCode="yyyy/m/d">
                  <c:v>44419</c:v>
                </c:pt>
                <c:pt idx="16" c:formatCode="yyyy/m/d">
                  <c:v>44420</c:v>
                </c:pt>
                <c:pt idx="17" c:formatCode="yyyy/m/d">
                  <c:v>44421</c:v>
                </c:pt>
                <c:pt idx="18" c:formatCode="yyyy/m/d">
                  <c:v>44422</c:v>
                </c:pt>
                <c:pt idx="19" c:formatCode="yyyy/m/d">
                  <c:v>44423</c:v>
                </c:pt>
                <c:pt idx="20" c:formatCode="yyyy/m/d">
                  <c:v>44424</c:v>
                </c:pt>
                <c:pt idx="21" c:formatCode="yyyy/m/d">
                  <c:v>44425</c:v>
                </c:pt>
                <c:pt idx="22" c:formatCode="yyyy/m/d">
                  <c:v>44426</c:v>
                </c:pt>
                <c:pt idx="23" c:formatCode="yyyy/m/d">
                  <c:v>44427</c:v>
                </c:pt>
                <c:pt idx="24" c:formatCode="yyyy/m/d">
                  <c:v>44428</c:v>
                </c:pt>
                <c:pt idx="25" c:formatCode="yyyy/m/d">
                  <c:v>44429</c:v>
                </c:pt>
                <c:pt idx="26" c:formatCode="yyyy/m/d">
                  <c:v>44430</c:v>
                </c:pt>
                <c:pt idx="27" c:formatCode="yyyy/m/d">
                  <c:v>44431</c:v>
                </c:pt>
                <c:pt idx="28" c:formatCode="yyyy/m/d">
                  <c:v>44432</c:v>
                </c:pt>
                <c:pt idx="29" c:formatCode="yyyy/m/d">
                  <c:v>44433</c:v>
                </c:pt>
                <c:pt idx="30" c:formatCode="yyyy/m/d">
                  <c:v>44434</c:v>
                </c:pt>
                <c:pt idx="31" c:formatCode="yyyy/m/d">
                  <c:v>44435</c:v>
                </c:pt>
                <c:pt idx="32" c:formatCode="yyyy/m/d">
                  <c:v>44436</c:v>
                </c:pt>
                <c:pt idx="33" c:formatCode="yyyy/m/d">
                  <c:v>44437</c:v>
                </c:pt>
                <c:pt idx="34" c:formatCode="yyyy/m/d">
                  <c:v>44438</c:v>
                </c:pt>
                <c:pt idx="35" c:formatCode="yyyy/m/d">
                  <c:v>44439</c:v>
                </c:pt>
                <c:pt idx="36" c:formatCode="yyyy/m/d">
                  <c:v>44440</c:v>
                </c:pt>
                <c:pt idx="37" c:formatCode="yyyy/m/d">
                  <c:v>44441</c:v>
                </c:pt>
                <c:pt idx="38" c:formatCode="yyyy/m/d">
                  <c:v>44442</c:v>
                </c:pt>
                <c:pt idx="39" c:formatCode="yyyy/m/d">
                  <c:v>44443</c:v>
                </c:pt>
                <c:pt idx="40" c:formatCode="yyyy/m/d">
                  <c:v>44444</c:v>
                </c:pt>
                <c:pt idx="41" c:formatCode="yyyy/m/d">
                  <c:v>44445</c:v>
                </c:pt>
                <c:pt idx="42" c:formatCode="yyyy/m/d">
                  <c:v>44446</c:v>
                </c:pt>
                <c:pt idx="43" c:formatCode="yyyy/m/d">
                  <c:v>44447</c:v>
                </c:pt>
                <c:pt idx="44" c:formatCode="yyyy/m/d">
                  <c:v>44448</c:v>
                </c:pt>
                <c:pt idx="45" c:formatCode="yyyy/m/d">
                  <c:v>44449</c:v>
                </c:pt>
                <c:pt idx="46" c:formatCode="yyyy/m/d">
                  <c:v>44450</c:v>
                </c:pt>
                <c:pt idx="47" c:formatCode="yyyy/m/d">
                  <c:v>44451</c:v>
                </c:pt>
                <c:pt idx="48" c:formatCode="yyyy/m/d">
                  <c:v>44452</c:v>
                </c:pt>
                <c:pt idx="49" c:formatCode="yyyy/m/d">
                  <c:v>44453</c:v>
                </c:pt>
                <c:pt idx="50" c:formatCode="yyyy/m/d">
                  <c:v>44454</c:v>
                </c:pt>
                <c:pt idx="51" c:formatCode="yyyy/m/d">
                  <c:v>44455</c:v>
                </c:pt>
                <c:pt idx="52" c:formatCode="yyyy/m/d">
                  <c:v>44456</c:v>
                </c:pt>
                <c:pt idx="53" c:formatCode="yyyy/m/d">
                  <c:v>44457</c:v>
                </c:pt>
                <c:pt idx="54" c:formatCode="yyyy/m/d">
                  <c:v>44458</c:v>
                </c:pt>
                <c:pt idx="55" c:formatCode="yyyy/m/d">
                  <c:v>44459</c:v>
                </c:pt>
                <c:pt idx="56" c:formatCode="yyyy/m/d">
                  <c:v>44460</c:v>
                </c:pt>
                <c:pt idx="57" c:formatCode="yyyy/m/d">
                  <c:v>44461</c:v>
                </c:pt>
                <c:pt idx="58" c:formatCode="yyyy/m/d">
                  <c:v>44462</c:v>
                </c:pt>
                <c:pt idx="59" c:formatCode="yyyy/m/d">
                  <c:v>44463</c:v>
                </c:pt>
                <c:pt idx="60" c:formatCode="yyyy/m/d">
                  <c:v>44464</c:v>
                </c:pt>
                <c:pt idx="61" c:formatCode="yyyy/m/d">
                  <c:v>44465</c:v>
                </c:pt>
                <c:pt idx="62" c:formatCode="yyyy/m/d">
                  <c:v>44466</c:v>
                </c:pt>
                <c:pt idx="63" c:formatCode="yyyy/m/d">
                  <c:v>44467</c:v>
                </c:pt>
                <c:pt idx="64" c:formatCode="yyyy/m/d">
                  <c:v>44468</c:v>
                </c:pt>
                <c:pt idx="65" c:formatCode="yyyy/m/d">
                  <c:v>44469</c:v>
                </c:pt>
                <c:pt idx="66" c:formatCode="yyyy/m/d">
                  <c:v>44470</c:v>
                </c:pt>
                <c:pt idx="67" c:formatCode="yyyy/m/d">
                  <c:v>44471</c:v>
                </c:pt>
                <c:pt idx="68" c:formatCode="yyyy/m/d">
                  <c:v>44472</c:v>
                </c:pt>
                <c:pt idx="69" c:formatCode="yyyy/m/d">
                  <c:v>44473</c:v>
                </c:pt>
                <c:pt idx="70" c:formatCode="yyyy/m/d">
                  <c:v>44474</c:v>
                </c:pt>
                <c:pt idx="71" c:formatCode="yyyy/m/d">
                  <c:v>44475</c:v>
                </c:pt>
                <c:pt idx="72" c:formatCode="yyyy/m/d">
                  <c:v>44476</c:v>
                </c:pt>
                <c:pt idx="73" c:formatCode="yyyy/m/d">
                  <c:v>44477</c:v>
                </c:pt>
                <c:pt idx="74" c:formatCode="yyyy/m/d">
                  <c:v>44478</c:v>
                </c:pt>
                <c:pt idx="75" c:formatCode="yyyy/m/d">
                  <c:v>44479</c:v>
                </c:pt>
                <c:pt idx="76" c:formatCode="yyyy/m/d">
                  <c:v>44480</c:v>
                </c:pt>
                <c:pt idx="77" c:formatCode="yyyy/m/d">
                  <c:v>44481</c:v>
                </c:pt>
                <c:pt idx="78" c:formatCode="yyyy/m/d">
                  <c:v>44482</c:v>
                </c:pt>
                <c:pt idx="79" c:formatCode="yyyy/m/d">
                  <c:v>44483</c:v>
                </c:pt>
                <c:pt idx="80" c:formatCode="yyyy/m/d">
                  <c:v>44484</c:v>
                </c:pt>
                <c:pt idx="81" c:formatCode="yyyy/m/d">
                  <c:v>44485</c:v>
                </c:pt>
                <c:pt idx="82" c:formatCode="yyyy/m/d">
                  <c:v>44486</c:v>
                </c:pt>
                <c:pt idx="83" c:formatCode="yyyy/m/d">
                  <c:v>44487</c:v>
                </c:pt>
                <c:pt idx="84" c:formatCode="yyyy/m/d">
                  <c:v>44488</c:v>
                </c:pt>
                <c:pt idx="85" c:formatCode="yyyy/m/d">
                  <c:v>44489</c:v>
                </c:pt>
                <c:pt idx="86" c:formatCode="yyyy/m/d">
                  <c:v>44490</c:v>
                </c:pt>
                <c:pt idx="87" c:formatCode="yyyy/m/d">
                  <c:v>44491</c:v>
                </c:pt>
                <c:pt idx="88" c:formatCode="yyyy/m/d">
                  <c:v>44492</c:v>
                </c:pt>
                <c:pt idx="89" c:formatCode="yyyy/m/d">
                  <c:v>44493</c:v>
                </c:pt>
                <c:pt idx="90" c:formatCode="yyyy/m/d">
                  <c:v>44494</c:v>
                </c:pt>
                <c:pt idx="91" c:formatCode="yyyy/m/d">
                  <c:v>44495</c:v>
                </c:pt>
                <c:pt idx="92" c:formatCode="yyyy/m/d">
                  <c:v>44496</c:v>
                </c:pt>
                <c:pt idx="93" c:formatCode="yyyy/m/d">
                  <c:v>44497</c:v>
                </c:pt>
                <c:pt idx="94" c:formatCode="yyyy/m/d">
                  <c:v>44498</c:v>
                </c:pt>
                <c:pt idx="95" c:formatCode="yyyy/m/d">
                  <c:v>44499</c:v>
                </c:pt>
                <c:pt idx="96" c:formatCode="yyyy/m/d">
                  <c:v>44500</c:v>
                </c:pt>
                <c:pt idx="97" c:formatCode="yyyy/m/d">
                  <c:v>44501</c:v>
                </c:pt>
                <c:pt idx="98" c:formatCode="yyyy/m/d">
                  <c:v>44502</c:v>
                </c:pt>
                <c:pt idx="99" c:formatCode="yyyy/m/d">
                  <c:v>44503</c:v>
                </c:pt>
                <c:pt idx="100" c:formatCode="yyyy/m/d">
                  <c:v>44504</c:v>
                </c:pt>
                <c:pt idx="101" c:formatCode="yyyy/m/d">
                  <c:v>44505</c:v>
                </c:pt>
                <c:pt idx="102" c:formatCode="yyyy/m/d">
                  <c:v>44506</c:v>
                </c:pt>
                <c:pt idx="103" c:formatCode="yyyy/m/d">
                  <c:v>44507</c:v>
                </c:pt>
                <c:pt idx="104" c:formatCode="yyyy/m/d">
                  <c:v>44508</c:v>
                </c:pt>
                <c:pt idx="105" c:formatCode="yyyy/m/d">
                  <c:v>44509</c:v>
                </c:pt>
                <c:pt idx="106" c:formatCode="yyyy/m/d">
                  <c:v>44510</c:v>
                </c:pt>
                <c:pt idx="107" c:formatCode="yyyy/m/d">
                  <c:v>44511</c:v>
                </c:pt>
                <c:pt idx="108" c:formatCode="yyyy/m/d">
                  <c:v>44512</c:v>
                </c:pt>
                <c:pt idx="109" c:formatCode="yyyy/m/d">
                  <c:v>44513</c:v>
                </c:pt>
                <c:pt idx="110" c:formatCode="yyyy/m/d">
                  <c:v>44514</c:v>
                </c:pt>
                <c:pt idx="111" c:formatCode="yyyy/m/d">
                  <c:v>44515</c:v>
                </c:pt>
                <c:pt idx="112" c:formatCode="yyyy/m/d">
                  <c:v>44516</c:v>
                </c:pt>
                <c:pt idx="113" c:formatCode="yyyy/m/d">
                  <c:v>44517</c:v>
                </c:pt>
                <c:pt idx="114" c:formatCode="yyyy/m/d">
                  <c:v>44518</c:v>
                </c:pt>
                <c:pt idx="115" c:formatCode="yyyy/m/d">
                  <c:v>44519</c:v>
                </c:pt>
                <c:pt idx="116" c:formatCode="yyyy/m/d">
                  <c:v>44520</c:v>
                </c:pt>
                <c:pt idx="117" c:formatCode="yyyy/m/d">
                  <c:v>44521</c:v>
                </c:pt>
                <c:pt idx="118" c:formatCode="yyyy/m/d">
                  <c:v>44522</c:v>
                </c:pt>
                <c:pt idx="119" c:formatCode="yyyy/m/d">
                  <c:v>44523</c:v>
                </c:pt>
                <c:pt idx="120" c:formatCode="yyyy/m/d">
                  <c:v>44524</c:v>
                </c:pt>
                <c:pt idx="121" c:formatCode="yyyy/m/d">
                  <c:v>44525</c:v>
                </c:pt>
                <c:pt idx="122" c:formatCode="yyyy/m/d">
                  <c:v>44526</c:v>
                </c:pt>
                <c:pt idx="123" c:formatCode="yyyy/m/d">
                  <c:v>44527</c:v>
                </c:pt>
                <c:pt idx="124" c:formatCode="yyyy/m/d">
                  <c:v>44528</c:v>
                </c:pt>
                <c:pt idx="125" c:formatCode="yyyy/m/d">
                  <c:v>44529</c:v>
                </c:pt>
                <c:pt idx="126" c:formatCode="yyyy/m/d">
                  <c:v>44530</c:v>
                </c:pt>
                <c:pt idx="127" c:formatCode="yyyy/m/d">
                  <c:v>44531</c:v>
                </c:pt>
                <c:pt idx="128" c:formatCode="yyyy/m/d">
                  <c:v>44532</c:v>
                </c:pt>
                <c:pt idx="129" c:formatCode="yyyy/m/d">
                  <c:v>44533</c:v>
                </c:pt>
                <c:pt idx="130" c:formatCode="yyyy/m/d">
                  <c:v>44534</c:v>
                </c:pt>
                <c:pt idx="131" c:formatCode="yyyy/m/d">
                  <c:v>44535</c:v>
                </c:pt>
                <c:pt idx="132" c:formatCode="yyyy/m/d">
                  <c:v>44536</c:v>
                </c:pt>
                <c:pt idx="133" c:formatCode="yyyy/m/d">
                  <c:v>44537</c:v>
                </c:pt>
                <c:pt idx="134" c:formatCode="yyyy/m/d">
                  <c:v>44538</c:v>
                </c:pt>
                <c:pt idx="135" c:formatCode="yyyy/m/d">
                  <c:v>44539</c:v>
                </c:pt>
                <c:pt idx="136" c:formatCode="yyyy/m/d">
                  <c:v>44540</c:v>
                </c:pt>
                <c:pt idx="137" c:formatCode="yyyy/m/d">
                  <c:v>44541</c:v>
                </c:pt>
                <c:pt idx="138" c:formatCode="yyyy/m/d">
                  <c:v>44542</c:v>
                </c:pt>
                <c:pt idx="139" c:formatCode="yyyy/m/d">
                  <c:v>44543</c:v>
                </c:pt>
                <c:pt idx="140" c:formatCode="yyyy/m/d">
                  <c:v>44544</c:v>
                </c:pt>
                <c:pt idx="141" c:formatCode="yyyy/m/d">
                  <c:v>44545</c:v>
                </c:pt>
                <c:pt idx="142" c:formatCode="yyyy/m/d">
                  <c:v>44546</c:v>
                </c:pt>
                <c:pt idx="143" c:formatCode="yyyy/m/d">
                  <c:v>44547</c:v>
                </c:pt>
                <c:pt idx="144" c:formatCode="yyyy/m/d">
                  <c:v>44548</c:v>
                </c:pt>
                <c:pt idx="145" c:formatCode="yyyy/m/d">
                  <c:v>44549</c:v>
                </c:pt>
                <c:pt idx="146" c:formatCode="yyyy/m/d">
                  <c:v>44550</c:v>
                </c:pt>
                <c:pt idx="147" c:formatCode="yyyy/m/d">
                  <c:v>44551</c:v>
                </c:pt>
                <c:pt idx="148" c:formatCode="yyyy/m/d">
                  <c:v>44552</c:v>
                </c:pt>
                <c:pt idx="149" c:formatCode="yyyy/m/d">
                  <c:v>44553</c:v>
                </c:pt>
                <c:pt idx="150" c:formatCode="yyyy/m/d">
                  <c:v>44554</c:v>
                </c:pt>
                <c:pt idx="151" c:formatCode="yyyy/m/d">
                  <c:v>44555</c:v>
                </c:pt>
                <c:pt idx="152" c:formatCode="yyyy/m/d">
                  <c:v>44556</c:v>
                </c:pt>
                <c:pt idx="153" c:formatCode="yyyy/m/d">
                  <c:v>44557</c:v>
                </c:pt>
                <c:pt idx="154" c:formatCode="yyyy/m/d">
                  <c:v>44558</c:v>
                </c:pt>
                <c:pt idx="155" c:formatCode="yyyy/m/d">
                  <c:v>44559</c:v>
                </c:pt>
                <c:pt idx="156" c:formatCode="yyyy/m/d">
                  <c:v>44560</c:v>
                </c:pt>
                <c:pt idx="157" c:formatCode="yyyy/m/d">
                  <c:v>44561</c:v>
                </c:pt>
              </c:numCache>
            </c:numRef>
          </c:cat>
          <c:val>
            <c:numRef>
              <c:f>'[走势图-年报.xlsx]3季度'!$B$208:$B$365</c:f>
              <c:numCache>
                <c:formatCode>General</c:formatCode>
                <c:ptCount val="158"/>
                <c:pt idx="0">
                  <c:v>0.9998</c:v>
                </c:pt>
                <c:pt idx="1">
                  <c:v>0.9998</c:v>
                </c:pt>
                <c:pt idx="2">
                  <c:v>0.9999</c:v>
                </c:pt>
                <c:pt idx="3">
                  <c:v>1.0001</c:v>
                </c:pt>
                <c:pt idx="4">
                  <c:v>1.0001</c:v>
                </c:pt>
                <c:pt idx="5">
                  <c:v>1.0001</c:v>
                </c:pt>
                <c:pt idx="6">
                  <c:v>1.0006</c:v>
                </c:pt>
                <c:pt idx="7">
                  <c:v>1.0009</c:v>
                </c:pt>
                <c:pt idx="8">
                  <c:v>1.0011</c:v>
                </c:pt>
                <c:pt idx="9">
                  <c:v>1.0013</c:v>
                </c:pt>
                <c:pt idx="10">
                  <c:v>1.0015</c:v>
                </c:pt>
                <c:pt idx="11">
                  <c:v>1.0015</c:v>
                </c:pt>
                <c:pt idx="12">
                  <c:v>1.0015</c:v>
                </c:pt>
                <c:pt idx="13">
                  <c:v>1.0021</c:v>
                </c:pt>
                <c:pt idx="14">
                  <c:v>1.0021</c:v>
                </c:pt>
                <c:pt idx="15">
                  <c:v>1.0023</c:v>
                </c:pt>
                <c:pt idx="16">
                  <c:v>1.0025</c:v>
                </c:pt>
                <c:pt idx="17">
                  <c:v>1.0027</c:v>
                </c:pt>
                <c:pt idx="18">
                  <c:v>1.0026</c:v>
                </c:pt>
                <c:pt idx="19">
                  <c:v>1.0026</c:v>
                </c:pt>
                <c:pt idx="20">
                  <c:v>1.0032</c:v>
                </c:pt>
                <c:pt idx="21">
                  <c:v>1.0033</c:v>
                </c:pt>
                <c:pt idx="22">
                  <c:v>1.0036</c:v>
                </c:pt>
                <c:pt idx="23">
                  <c:v>1.0038</c:v>
                </c:pt>
                <c:pt idx="24">
                  <c:v>1.004</c:v>
                </c:pt>
                <c:pt idx="25">
                  <c:v>1.004</c:v>
                </c:pt>
                <c:pt idx="26">
                  <c:v>1.004</c:v>
                </c:pt>
                <c:pt idx="27">
                  <c:v>1.0045</c:v>
                </c:pt>
                <c:pt idx="28">
                  <c:v>1.0047</c:v>
                </c:pt>
                <c:pt idx="29">
                  <c:v>1.0049</c:v>
                </c:pt>
                <c:pt idx="30">
                  <c:v>1.005</c:v>
                </c:pt>
                <c:pt idx="31">
                  <c:v>1.0051</c:v>
                </c:pt>
                <c:pt idx="32">
                  <c:v>1.0051</c:v>
                </c:pt>
                <c:pt idx="33">
                  <c:v>1.0051</c:v>
                </c:pt>
                <c:pt idx="34">
                  <c:v>1.0056</c:v>
                </c:pt>
                <c:pt idx="35">
                  <c:v>1.0058</c:v>
                </c:pt>
                <c:pt idx="36">
                  <c:v>1.006</c:v>
                </c:pt>
                <c:pt idx="37">
                  <c:v>1.0062</c:v>
                </c:pt>
                <c:pt idx="38">
                  <c:v>1.0064</c:v>
                </c:pt>
                <c:pt idx="39">
                  <c:v>1.0064</c:v>
                </c:pt>
                <c:pt idx="40">
                  <c:v>1.0064</c:v>
                </c:pt>
                <c:pt idx="41">
                  <c:v>1.0068</c:v>
                </c:pt>
                <c:pt idx="42">
                  <c:v>1.0069</c:v>
                </c:pt>
                <c:pt idx="43">
                  <c:v>1.0071</c:v>
                </c:pt>
                <c:pt idx="44">
                  <c:v>1.0072</c:v>
                </c:pt>
                <c:pt idx="45">
                  <c:v>1.0073</c:v>
                </c:pt>
                <c:pt idx="46">
                  <c:v>1.0073</c:v>
                </c:pt>
                <c:pt idx="47">
                  <c:v>1.0073</c:v>
                </c:pt>
                <c:pt idx="48">
                  <c:v>1.008</c:v>
                </c:pt>
                <c:pt idx="49">
                  <c:v>1.0082</c:v>
                </c:pt>
                <c:pt idx="50">
                  <c:v>1.0083</c:v>
                </c:pt>
                <c:pt idx="51">
                  <c:v>1.0085</c:v>
                </c:pt>
                <c:pt idx="52">
                  <c:v>1.0086</c:v>
                </c:pt>
                <c:pt idx="53">
                  <c:v>1.0086</c:v>
                </c:pt>
                <c:pt idx="54">
                  <c:v>1.0086</c:v>
                </c:pt>
                <c:pt idx="55">
                  <c:v>1.0085</c:v>
                </c:pt>
                <c:pt idx="56">
                  <c:v>1.0085</c:v>
                </c:pt>
                <c:pt idx="57">
                  <c:v>1.0095</c:v>
                </c:pt>
                <c:pt idx="58">
                  <c:v>1.0097</c:v>
                </c:pt>
                <c:pt idx="59">
                  <c:v>1.0098</c:v>
                </c:pt>
                <c:pt idx="60">
                  <c:v>1.0098</c:v>
                </c:pt>
                <c:pt idx="61">
                  <c:v>1.0098</c:v>
                </c:pt>
                <c:pt idx="62">
                  <c:v>1.0103</c:v>
                </c:pt>
                <c:pt idx="63">
                  <c:v>1.0105</c:v>
                </c:pt>
                <c:pt idx="64">
                  <c:v>1.0106</c:v>
                </c:pt>
                <c:pt idx="65">
                  <c:v>1.0107</c:v>
                </c:pt>
                <c:pt idx="66">
                  <c:v>1.0107</c:v>
                </c:pt>
                <c:pt idx="67">
                  <c:v>1.0107</c:v>
                </c:pt>
                <c:pt idx="68">
                  <c:v>1.0107</c:v>
                </c:pt>
                <c:pt idx="69">
                  <c:v>1.0107</c:v>
                </c:pt>
                <c:pt idx="70">
                  <c:v>1.0107</c:v>
                </c:pt>
                <c:pt idx="71">
                  <c:v>1.0107</c:v>
                </c:pt>
                <c:pt idx="72">
                  <c:v>1.0107</c:v>
                </c:pt>
                <c:pt idx="73">
                  <c:v>1.0122</c:v>
                </c:pt>
                <c:pt idx="74">
                  <c:v>1.0122</c:v>
                </c:pt>
                <c:pt idx="75">
                  <c:v>1.0121</c:v>
                </c:pt>
                <c:pt idx="76">
                  <c:v>1.0126</c:v>
                </c:pt>
                <c:pt idx="77">
                  <c:v>1.0126</c:v>
                </c:pt>
                <c:pt idx="78">
                  <c:v>1.0128</c:v>
                </c:pt>
                <c:pt idx="79">
                  <c:v>1.013</c:v>
                </c:pt>
                <c:pt idx="80">
                  <c:v>1.0132</c:v>
                </c:pt>
                <c:pt idx="81">
                  <c:v>1.0132</c:v>
                </c:pt>
                <c:pt idx="82">
                  <c:v>1.0132</c:v>
                </c:pt>
                <c:pt idx="83">
                  <c:v>1.0137</c:v>
                </c:pt>
                <c:pt idx="84">
                  <c:v>1.0139</c:v>
                </c:pt>
                <c:pt idx="85">
                  <c:v>1.014</c:v>
                </c:pt>
                <c:pt idx="86">
                  <c:v>1.0143</c:v>
                </c:pt>
                <c:pt idx="87">
                  <c:v>1.0145</c:v>
                </c:pt>
                <c:pt idx="88">
                  <c:v>1.0145</c:v>
                </c:pt>
                <c:pt idx="89">
                  <c:v>1.0145</c:v>
                </c:pt>
                <c:pt idx="90">
                  <c:v>1.015</c:v>
                </c:pt>
                <c:pt idx="91">
                  <c:v>1.0152</c:v>
                </c:pt>
                <c:pt idx="92">
                  <c:v>1.0154</c:v>
                </c:pt>
                <c:pt idx="93">
                  <c:v>1.0156</c:v>
                </c:pt>
                <c:pt idx="94">
                  <c:v>1.0158</c:v>
                </c:pt>
                <c:pt idx="95">
                  <c:v>1.0158</c:v>
                </c:pt>
                <c:pt idx="96">
                  <c:v>1.0158</c:v>
                </c:pt>
                <c:pt idx="97">
                  <c:v>1.0163</c:v>
                </c:pt>
                <c:pt idx="98">
                  <c:v>1.0165</c:v>
                </c:pt>
                <c:pt idx="99">
                  <c:v>1.0167</c:v>
                </c:pt>
                <c:pt idx="100">
                  <c:v>1.0169</c:v>
                </c:pt>
                <c:pt idx="101">
                  <c:v>1.0172</c:v>
                </c:pt>
                <c:pt idx="102">
                  <c:v>1.0172</c:v>
                </c:pt>
                <c:pt idx="103">
                  <c:v>1.0171</c:v>
                </c:pt>
                <c:pt idx="104">
                  <c:v>1.0178</c:v>
                </c:pt>
                <c:pt idx="105">
                  <c:v>1.018</c:v>
                </c:pt>
                <c:pt idx="106">
                  <c:v>1.0181</c:v>
                </c:pt>
                <c:pt idx="107">
                  <c:v>1.0183</c:v>
                </c:pt>
                <c:pt idx="108">
                  <c:v>1.0183</c:v>
                </c:pt>
                <c:pt idx="109">
                  <c:v>1.0183</c:v>
                </c:pt>
                <c:pt idx="110">
                  <c:v>1.0183</c:v>
                </c:pt>
                <c:pt idx="111">
                  <c:v>1.0188</c:v>
                </c:pt>
                <c:pt idx="112">
                  <c:v>1.0189</c:v>
                </c:pt>
                <c:pt idx="113">
                  <c:v>1.0178</c:v>
                </c:pt>
                <c:pt idx="114">
                  <c:v>1.018</c:v>
                </c:pt>
                <c:pt idx="115">
                  <c:v>1.0181</c:v>
                </c:pt>
                <c:pt idx="116">
                  <c:v>1.0181</c:v>
                </c:pt>
                <c:pt idx="117">
                  <c:v>1.0181</c:v>
                </c:pt>
                <c:pt idx="118">
                  <c:v>1.0186</c:v>
                </c:pt>
                <c:pt idx="119">
                  <c:v>1.0187</c:v>
                </c:pt>
                <c:pt idx="120">
                  <c:v>1.0189</c:v>
                </c:pt>
                <c:pt idx="121">
                  <c:v>1.0191</c:v>
                </c:pt>
                <c:pt idx="122">
                  <c:v>1.0193</c:v>
                </c:pt>
                <c:pt idx="123">
                  <c:v>1.0193</c:v>
                </c:pt>
                <c:pt idx="124">
                  <c:v>1.0193</c:v>
                </c:pt>
                <c:pt idx="125">
                  <c:v>1.0197</c:v>
                </c:pt>
                <c:pt idx="126">
                  <c:v>1.0199</c:v>
                </c:pt>
                <c:pt idx="127">
                  <c:v>1.02</c:v>
                </c:pt>
                <c:pt idx="128">
                  <c:v>1.0201</c:v>
                </c:pt>
                <c:pt idx="129">
                  <c:v>1.0203</c:v>
                </c:pt>
                <c:pt idx="130">
                  <c:v>1.0202</c:v>
                </c:pt>
                <c:pt idx="131">
                  <c:v>1.0202</c:v>
                </c:pt>
                <c:pt idx="132">
                  <c:v>1.0209</c:v>
                </c:pt>
                <c:pt idx="133">
                  <c:v>1.0211</c:v>
                </c:pt>
                <c:pt idx="134">
                  <c:v>1.0211</c:v>
                </c:pt>
                <c:pt idx="135">
                  <c:v>1.0213</c:v>
                </c:pt>
                <c:pt idx="136">
                  <c:v>1.0214</c:v>
                </c:pt>
                <c:pt idx="137">
                  <c:v>1.0213</c:v>
                </c:pt>
                <c:pt idx="138">
                  <c:v>1.0213</c:v>
                </c:pt>
                <c:pt idx="139">
                  <c:v>1.0219</c:v>
                </c:pt>
                <c:pt idx="140">
                  <c:v>1.022</c:v>
                </c:pt>
                <c:pt idx="141">
                  <c:v>1.0222</c:v>
                </c:pt>
                <c:pt idx="142">
                  <c:v>1.0222</c:v>
                </c:pt>
                <c:pt idx="143">
                  <c:v>1.0238</c:v>
                </c:pt>
                <c:pt idx="144">
                  <c:v>1.0238</c:v>
                </c:pt>
                <c:pt idx="145">
                  <c:v>1.0238</c:v>
                </c:pt>
                <c:pt idx="146">
                  <c:v>1.024</c:v>
                </c:pt>
                <c:pt idx="147">
                  <c:v>1.024</c:v>
                </c:pt>
                <c:pt idx="148">
                  <c:v>1.024</c:v>
                </c:pt>
                <c:pt idx="149">
                  <c:v>1.0241</c:v>
                </c:pt>
                <c:pt idx="150">
                  <c:v>1.0243</c:v>
                </c:pt>
                <c:pt idx="151">
                  <c:v>1.0243</c:v>
                </c:pt>
                <c:pt idx="152">
                  <c:v>1.0243</c:v>
                </c:pt>
                <c:pt idx="153">
                  <c:v>1.0249</c:v>
                </c:pt>
                <c:pt idx="154">
                  <c:v>1.0251</c:v>
                </c:pt>
                <c:pt idx="155">
                  <c:v>1.0253</c:v>
                </c:pt>
                <c:pt idx="156">
                  <c:v>1.0253</c:v>
                </c:pt>
                <c:pt idx="157">
                  <c:v>1.024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08:$A$365</c:f>
              <c:numCache>
                <c:formatCode>yyyy/m/d</c:formatCode>
                <c:ptCount val="158"/>
                <c:pt idx="0" c:formatCode="yyyy/m/d">
                  <c:v>44404</c:v>
                </c:pt>
                <c:pt idx="1" c:formatCode="yyyy/m/d">
                  <c:v>44405</c:v>
                </c:pt>
                <c:pt idx="2" c:formatCode="yyyy/m/d">
                  <c:v>44406</c:v>
                </c:pt>
                <c:pt idx="3" c:formatCode="yyyy/m/d">
                  <c:v>44407</c:v>
                </c:pt>
                <c:pt idx="4" c:formatCode="yyyy/m/d">
                  <c:v>44408</c:v>
                </c:pt>
                <c:pt idx="5" c:formatCode="yyyy/m/d">
                  <c:v>44409</c:v>
                </c:pt>
                <c:pt idx="6" c:formatCode="yyyy/m/d">
                  <c:v>44410</c:v>
                </c:pt>
                <c:pt idx="7" c:formatCode="yyyy/m/d">
                  <c:v>44411</c:v>
                </c:pt>
                <c:pt idx="8" c:formatCode="yyyy/m/d">
                  <c:v>44412</c:v>
                </c:pt>
                <c:pt idx="9" c:formatCode="yyyy/m/d">
                  <c:v>44413</c:v>
                </c:pt>
                <c:pt idx="10" c:formatCode="yyyy/m/d">
                  <c:v>44414</c:v>
                </c:pt>
                <c:pt idx="11" c:formatCode="yyyy/m/d">
                  <c:v>44415</c:v>
                </c:pt>
                <c:pt idx="12" c:formatCode="yyyy/m/d">
                  <c:v>44416</c:v>
                </c:pt>
                <c:pt idx="13" c:formatCode="yyyy/m/d">
                  <c:v>44417</c:v>
                </c:pt>
                <c:pt idx="14" c:formatCode="yyyy/m/d">
                  <c:v>44418</c:v>
                </c:pt>
                <c:pt idx="15" c:formatCode="yyyy/m/d">
                  <c:v>44419</c:v>
                </c:pt>
                <c:pt idx="16" c:formatCode="yyyy/m/d">
                  <c:v>44420</c:v>
                </c:pt>
                <c:pt idx="17" c:formatCode="yyyy/m/d">
                  <c:v>44421</c:v>
                </c:pt>
                <c:pt idx="18" c:formatCode="yyyy/m/d">
                  <c:v>44422</c:v>
                </c:pt>
                <c:pt idx="19" c:formatCode="yyyy/m/d">
                  <c:v>44423</c:v>
                </c:pt>
                <c:pt idx="20" c:formatCode="yyyy/m/d">
                  <c:v>44424</c:v>
                </c:pt>
                <c:pt idx="21" c:formatCode="yyyy/m/d">
                  <c:v>44425</c:v>
                </c:pt>
                <c:pt idx="22" c:formatCode="yyyy/m/d">
                  <c:v>44426</c:v>
                </c:pt>
                <c:pt idx="23" c:formatCode="yyyy/m/d">
                  <c:v>44427</c:v>
                </c:pt>
                <c:pt idx="24" c:formatCode="yyyy/m/d">
                  <c:v>44428</c:v>
                </c:pt>
                <c:pt idx="25" c:formatCode="yyyy/m/d">
                  <c:v>44429</c:v>
                </c:pt>
                <c:pt idx="26" c:formatCode="yyyy/m/d">
                  <c:v>44430</c:v>
                </c:pt>
                <c:pt idx="27" c:formatCode="yyyy/m/d">
                  <c:v>44431</c:v>
                </c:pt>
                <c:pt idx="28" c:formatCode="yyyy/m/d">
                  <c:v>44432</c:v>
                </c:pt>
                <c:pt idx="29" c:formatCode="yyyy/m/d">
                  <c:v>44433</c:v>
                </c:pt>
                <c:pt idx="30" c:formatCode="yyyy/m/d">
                  <c:v>44434</c:v>
                </c:pt>
                <c:pt idx="31" c:formatCode="yyyy/m/d">
                  <c:v>44435</c:v>
                </c:pt>
                <c:pt idx="32" c:formatCode="yyyy/m/d">
                  <c:v>44436</c:v>
                </c:pt>
                <c:pt idx="33" c:formatCode="yyyy/m/d">
                  <c:v>44437</c:v>
                </c:pt>
                <c:pt idx="34" c:formatCode="yyyy/m/d">
                  <c:v>44438</c:v>
                </c:pt>
                <c:pt idx="35" c:formatCode="yyyy/m/d">
                  <c:v>44439</c:v>
                </c:pt>
                <c:pt idx="36" c:formatCode="yyyy/m/d">
                  <c:v>44440</c:v>
                </c:pt>
                <c:pt idx="37" c:formatCode="yyyy/m/d">
                  <c:v>44441</c:v>
                </c:pt>
                <c:pt idx="38" c:formatCode="yyyy/m/d">
                  <c:v>44442</c:v>
                </c:pt>
                <c:pt idx="39" c:formatCode="yyyy/m/d">
                  <c:v>44443</c:v>
                </c:pt>
                <c:pt idx="40" c:formatCode="yyyy/m/d">
                  <c:v>44444</c:v>
                </c:pt>
                <c:pt idx="41" c:formatCode="yyyy/m/d">
                  <c:v>44445</c:v>
                </c:pt>
                <c:pt idx="42" c:formatCode="yyyy/m/d">
                  <c:v>44446</c:v>
                </c:pt>
                <c:pt idx="43" c:formatCode="yyyy/m/d">
                  <c:v>44447</c:v>
                </c:pt>
                <c:pt idx="44" c:formatCode="yyyy/m/d">
                  <c:v>44448</c:v>
                </c:pt>
                <c:pt idx="45" c:formatCode="yyyy/m/d">
                  <c:v>44449</c:v>
                </c:pt>
                <c:pt idx="46" c:formatCode="yyyy/m/d">
                  <c:v>44450</c:v>
                </c:pt>
                <c:pt idx="47" c:formatCode="yyyy/m/d">
                  <c:v>44451</c:v>
                </c:pt>
                <c:pt idx="48" c:formatCode="yyyy/m/d">
                  <c:v>44452</c:v>
                </c:pt>
                <c:pt idx="49" c:formatCode="yyyy/m/d">
                  <c:v>44453</c:v>
                </c:pt>
                <c:pt idx="50" c:formatCode="yyyy/m/d">
                  <c:v>44454</c:v>
                </c:pt>
                <c:pt idx="51" c:formatCode="yyyy/m/d">
                  <c:v>44455</c:v>
                </c:pt>
                <c:pt idx="52" c:formatCode="yyyy/m/d">
                  <c:v>44456</c:v>
                </c:pt>
                <c:pt idx="53" c:formatCode="yyyy/m/d">
                  <c:v>44457</c:v>
                </c:pt>
                <c:pt idx="54" c:formatCode="yyyy/m/d">
                  <c:v>44458</c:v>
                </c:pt>
                <c:pt idx="55" c:formatCode="yyyy/m/d">
                  <c:v>44459</c:v>
                </c:pt>
                <c:pt idx="56" c:formatCode="yyyy/m/d">
                  <c:v>44460</c:v>
                </c:pt>
                <c:pt idx="57" c:formatCode="yyyy/m/d">
                  <c:v>44461</c:v>
                </c:pt>
                <c:pt idx="58" c:formatCode="yyyy/m/d">
                  <c:v>44462</c:v>
                </c:pt>
                <c:pt idx="59" c:formatCode="yyyy/m/d">
                  <c:v>44463</c:v>
                </c:pt>
                <c:pt idx="60" c:formatCode="yyyy/m/d">
                  <c:v>44464</c:v>
                </c:pt>
                <c:pt idx="61" c:formatCode="yyyy/m/d">
                  <c:v>44465</c:v>
                </c:pt>
                <c:pt idx="62" c:formatCode="yyyy/m/d">
                  <c:v>44466</c:v>
                </c:pt>
                <c:pt idx="63" c:formatCode="yyyy/m/d">
                  <c:v>44467</c:v>
                </c:pt>
                <c:pt idx="64" c:formatCode="yyyy/m/d">
                  <c:v>44468</c:v>
                </c:pt>
                <c:pt idx="65" c:formatCode="yyyy/m/d">
                  <c:v>44469</c:v>
                </c:pt>
                <c:pt idx="66" c:formatCode="yyyy/m/d">
                  <c:v>44470</c:v>
                </c:pt>
                <c:pt idx="67" c:formatCode="yyyy/m/d">
                  <c:v>44471</c:v>
                </c:pt>
                <c:pt idx="68" c:formatCode="yyyy/m/d">
                  <c:v>44472</c:v>
                </c:pt>
                <c:pt idx="69" c:formatCode="yyyy/m/d">
                  <c:v>44473</c:v>
                </c:pt>
                <c:pt idx="70" c:formatCode="yyyy/m/d">
                  <c:v>44474</c:v>
                </c:pt>
                <c:pt idx="71" c:formatCode="yyyy/m/d">
                  <c:v>44475</c:v>
                </c:pt>
                <c:pt idx="72" c:formatCode="yyyy/m/d">
                  <c:v>44476</c:v>
                </c:pt>
                <c:pt idx="73" c:formatCode="yyyy/m/d">
                  <c:v>44477</c:v>
                </c:pt>
                <c:pt idx="74" c:formatCode="yyyy/m/d">
                  <c:v>44478</c:v>
                </c:pt>
                <c:pt idx="75" c:formatCode="yyyy/m/d">
                  <c:v>44479</c:v>
                </c:pt>
                <c:pt idx="76" c:formatCode="yyyy/m/d">
                  <c:v>44480</c:v>
                </c:pt>
                <c:pt idx="77" c:formatCode="yyyy/m/d">
                  <c:v>44481</c:v>
                </c:pt>
                <c:pt idx="78" c:formatCode="yyyy/m/d">
                  <c:v>44482</c:v>
                </c:pt>
                <c:pt idx="79" c:formatCode="yyyy/m/d">
                  <c:v>44483</c:v>
                </c:pt>
                <c:pt idx="80" c:formatCode="yyyy/m/d">
                  <c:v>44484</c:v>
                </c:pt>
                <c:pt idx="81" c:formatCode="yyyy/m/d">
                  <c:v>44485</c:v>
                </c:pt>
                <c:pt idx="82" c:formatCode="yyyy/m/d">
                  <c:v>44486</c:v>
                </c:pt>
                <c:pt idx="83" c:formatCode="yyyy/m/d">
                  <c:v>44487</c:v>
                </c:pt>
                <c:pt idx="84" c:formatCode="yyyy/m/d">
                  <c:v>44488</c:v>
                </c:pt>
                <c:pt idx="85" c:formatCode="yyyy/m/d">
                  <c:v>44489</c:v>
                </c:pt>
                <c:pt idx="86" c:formatCode="yyyy/m/d">
                  <c:v>44490</c:v>
                </c:pt>
                <c:pt idx="87" c:formatCode="yyyy/m/d">
                  <c:v>44491</c:v>
                </c:pt>
                <c:pt idx="88" c:formatCode="yyyy/m/d">
                  <c:v>44492</c:v>
                </c:pt>
                <c:pt idx="89" c:formatCode="yyyy/m/d">
                  <c:v>44493</c:v>
                </c:pt>
                <c:pt idx="90" c:formatCode="yyyy/m/d">
                  <c:v>44494</c:v>
                </c:pt>
                <c:pt idx="91" c:formatCode="yyyy/m/d">
                  <c:v>44495</c:v>
                </c:pt>
                <c:pt idx="92" c:formatCode="yyyy/m/d">
                  <c:v>44496</c:v>
                </c:pt>
                <c:pt idx="93" c:formatCode="yyyy/m/d">
                  <c:v>44497</c:v>
                </c:pt>
                <c:pt idx="94" c:formatCode="yyyy/m/d">
                  <c:v>44498</c:v>
                </c:pt>
                <c:pt idx="95" c:formatCode="yyyy/m/d">
                  <c:v>44499</c:v>
                </c:pt>
                <c:pt idx="96" c:formatCode="yyyy/m/d">
                  <c:v>44500</c:v>
                </c:pt>
                <c:pt idx="97" c:formatCode="yyyy/m/d">
                  <c:v>44501</c:v>
                </c:pt>
                <c:pt idx="98" c:formatCode="yyyy/m/d">
                  <c:v>44502</c:v>
                </c:pt>
                <c:pt idx="99" c:formatCode="yyyy/m/d">
                  <c:v>44503</c:v>
                </c:pt>
                <c:pt idx="100" c:formatCode="yyyy/m/d">
                  <c:v>44504</c:v>
                </c:pt>
                <c:pt idx="101" c:formatCode="yyyy/m/d">
                  <c:v>44505</c:v>
                </c:pt>
                <c:pt idx="102" c:formatCode="yyyy/m/d">
                  <c:v>44506</c:v>
                </c:pt>
                <c:pt idx="103" c:formatCode="yyyy/m/d">
                  <c:v>44507</c:v>
                </c:pt>
                <c:pt idx="104" c:formatCode="yyyy/m/d">
                  <c:v>44508</c:v>
                </c:pt>
                <c:pt idx="105" c:formatCode="yyyy/m/d">
                  <c:v>44509</c:v>
                </c:pt>
                <c:pt idx="106" c:formatCode="yyyy/m/d">
                  <c:v>44510</c:v>
                </c:pt>
                <c:pt idx="107" c:formatCode="yyyy/m/d">
                  <c:v>44511</c:v>
                </c:pt>
                <c:pt idx="108" c:formatCode="yyyy/m/d">
                  <c:v>44512</c:v>
                </c:pt>
                <c:pt idx="109" c:formatCode="yyyy/m/d">
                  <c:v>44513</c:v>
                </c:pt>
                <c:pt idx="110" c:formatCode="yyyy/m/d">
                  <c:v>44514</c:v>
                </c:pt>
                <c:pt idx="111" c:formatCode="yyyy/m/d">
                  <c:v>44515</c:v>
                </c:pt>
                <c:pt idx="112" c:formatCode="yyyy/m/d">
                  <c:v>44516</c:v>
                </c:pt>
                <c:pt idx="113" c:formatCode="yyyy/m/d">
                  <c:v>44517</c:v>
                </c:pt>
                <c:pt idx="114" c:formatCode="yyyy/m/d">
                  <c:v>44518</c:v>
                </c:pt>
                <c:pt idx="115" c:formatCode="yyyy/m/d">
                  <c:v>44519</c:v>
                </c:pt>
                <c:pt idx="116" c:formatCode="yyyy/m/d">
                  <c:v>44520</c:v>
                </c:pt>
                <c:pt idx="117" c:formatCode="yyyy/m/d">
                  <c:v>44521</c:v>
                </c:pt>
                <c:pt idx="118" c:formatCode="yyyy/m/d">
                  <c:v>44522</c:v>
                </c:pt>
                <c:pt idx="119" c:formatCode="yyyy/m/d">
                  <c:v>44523</c:v>
                </c:pt>
                <c:pt idx="120" c:formatCode="yyyy/m/d">
                  <c:v>44524</c:v>
                </c:pt>
                <c:pt idx="121" c:formatCode="yyyy/m/d">
                  <c:v>44525</c:v>
                </c:pt>
                <c:pt idx="122" c:formatCode="yyyy/m/d">
                  <c:v>44526</c:v>
                </c:pt>
                <c:pt idx="123" c:formatCode="yyyy/m/d">
                  <c:v>44527</c:v>
                </c:pt>
                <c:pt idx="124" c:formatCode="yyyy/m/d">
                  <c:v>44528</c:v>
                </c:pt>
                <c:pt idx="125" c:formatCode="yyyy/m/d">
                  <c:v>44529</c:v>
                </c:pt>
                <c:pt idx="126" c:formatCode="yyyy/m/d">
                  <c:v>44530</c:v>
                </c:pt>
                <c:pt idx="127" c:formatCode="yyyy/m/d">
                  <c:v>44531</c:v>
                </c:pt>
                <c:pt idx="128" c:formatCode="yyyy/m/d">
                  <c:v>44532</c:v>
                </c:pt>
                <c:pt idx="129" c:formatCode="yyyy/m/d">
                  <c:v>44533</c:v>
                </c:pt>
                <c:pt idx="130" c:formatCode="yyyy/m/d">
                  <c:v>44534</c:v>
                </c:pt>
                <c:pt idx="131" c:formatCode="yyyy/m/d">
                  <c:v>44535</c:v>
                </c:pt>
                <c:pt idx="132" c:formatCode="yyyy/m/d">
                  <c:v>44536</c:v>
                </c:pt>
                <c:pt idx="133" c:formatCode="yyyy/m/d">
                  <c:v>44537</c:v>
                </c:pt>
                <c:pt idx="134" c:formatCode="yyyy/m/d">
                  <c:v>44538</c:v>
                </c:pt>
                <c:pt idx="135" c:formatCode="yyyy/m/d">
                  <c:v>44539</c:v>
                </c:pt>
                <c:pt idx="136" c:formatCode="yyyy/m/d">
                  <c:v>44540</c:v>
                </c:pt>
                <c:pt idx="137" c:formatCode="yyyy/m/d">
                  <c:v>44541</c:v>
                </c:pt>
                <c:pt idx="138" c:formatCode="yyyy/m/d">
                  <c:v>44542</c:v>
                </c:pt>
                <c:pt idx="139" c:formatCode="yyyy/m/d">
                  <c:v>44543</c:v>
                </c:pt>
                <c:pt idx="140" c:formatCode="yyyy/m/d">
                  <c:v>44544</c:v>
                </c:pt>
                <c:pt idx="141" c:formatCode="yyyy/m/d">
                  <c:v>44545</c:v>
                </c:pt>
                <c:pt idx="142" c:formatCode="yyyy/m/d">
                  <c:v>44546</c:v>
                </c:pt>
                <c:pt idx="143" c:formatCode="yyyy/m/d">
                  <c:v>44547</c:v>
                </c:pt>
                <c:pt idx="144" c:formatCode="yyyy/m/d">
                  <c:v>44548</c:v>
                </c:pt>
                <c:pt idx="145" c:formatCode="yyyy/m/d">
                  <c:v>44549</c:v>
                </c:pt>
                <c:pt idx="146" c:formatCode="yyyy/m/d">
                  <c:v>44550</c:v>
                </c:pt>
                <c:pt idx="147" c:formatCode="yyyy/m/d">
                  <c:v>44551</c:v>
                </c:pt>
                <c:pt idx="148" c:formatCode="yyyy/m/d">
                  <c:v>44552</c:v>
                </c:pt>
                <c:pt idx="149" c:formatCode="yyyy/m/d">
                  <c:v>44553</c:v>
                </c:pt>
                <c:pt idx="150" c:formatCode="yyyy/m/d">
                  <c:v>44554</c:v>
                </c:pt>
                <c:pt idx="151" c:formatCode="yyyy/m/d">
                  <c:v>44555</c:v>
                </c:pt>
                <c:pt idx="152" c:formatCode="yyyy/m/d">
                  <c:v>44556</c:v>
                </c:pt>
                <c:pt idx="153" c:formatCode="yyyy/m/d">
                  <c:v>44557</c:v>
                </c:pt>
                <c:pt idx="154" c:formatCode="yyyy/m/d">
                  <c:v>44558</c:v>
                </c:pt>
                <c:pt idx="155" c:formatCode="yyyy/m/d">
                  <c:v>44559</c:v>
                </c:pt>
                <c:pt idx="156" c:formatCode="yyyy/m/d">
                  <c:v>44560</c:v>
                </c:pt>
                <c:pt idx="157" c:formatCode="yyyy/m/d">
                  <c:v>44561</c:v>
                </c:pt>
              </c:numCache>
            </c:numRef>
          </c:cat>
          <c:val>
            <c:numRef>
              <c:f>'[走势图-年报.xlsx]3季度'!$C$208:$C$365</c:f>
              <c:numCache>
                <c:formatCode>0.00%</c:formatCode>
                <c:ptCount val="158"/>
                <c:pt idx="0">
                  <c:v>-0.000199999999999978</c:v>
                </c:pt>
                <c:pt idx="1">
                  <c:v>-0.000199999999999978</c:v>
                </c:pt>
                <c:pt idx="2">
                  <c:v>-9.9999999999989e-5</c:v>
                </c:pt>
                <c:pt idx="3">
                  <c:v>9.9999999999989e-5</c:v>
                </c:pt>
                <c:pt idx="4">
                  <c:v>9.9999999999989e-5</c:v>
                </c:pt>
                <c:pt idx="5">
                  <c:v>9.9999999999989e-5</c:v>
                </c:pt>
                <c:pt idx="6">
                  <c:v>0.000599999999999934</c:v>
                </c:pt>
                <c:pt idx="7">
                  <c:v>0.000899999999999901</c:v>
                </c:pt>
                <c:pt idx="8">
                  <c:v>0.0011000000000001</c:v>
                </c:pt>
                <c:pt idx="9">
                  <c:v>0.00130000000000008</c:v>
                </c:pt>
                <c:pt idx="10">
                  <c:v>0.00150000000000006</c:v>
                </c:pt>
                <c:pt idx="11">
                  <c:v>0.00150000000000006</c:v>
                </c:pt>
                <c:pt idx="12">
                  <c:v>0.00150000000000006</c:v>
                </c:pt>
                <c:pt idx="13">
                  <c:v>0.00209999999999999</c:v>
                </c:pt>
                <c:pt idx="14">
                  <c:v>0.00209999999999999</c:v>
                </c:pt>
                <c:pt idx="15">
                  <c:v>0.00229999999999997</c:v>
                </c:pt>
                <c:pt idx="16">
                  <c:v>0.00249999999999995</c:v>
                </c:pt>
                <c:pt idx="17">
                  <c:v>0.00269999999999992</c:v>
                </c:pt>
                <c:pt idx="18">
                  <c:v>0.00259999999999994</c:v>
                </c:pt>
                <c:pt idx="19">
                  <c:v>0.00259999999999994</c:v>
                </c:pt>
                <c:pt idx="20">
                  <c:v>0.00320000000000009</c:v>
                </c:pt>
                <c:pt idx="21">
                  <c:v>0.00330000000000008</c:v>
                </c:pt>
                <c:pt idx="22">
                  <c:v>0.00360000000000005</c:v>
                </c:pt>
                <c:pt idx="23">
                  <c:v>0.00380000000000003</c:v>
                </c:pt>
                <c:pt idx="24">
                  <c:v>0.004</c:v>
                </c:pt>
                <c:pt idx="25">
                  <c:v>0.004</c:v>
                </c:pt>
                <c:pt idx="26">
                  <c:v>0.004</c:v>
                </c:pt>
                <c:pt idx="27">
                  <c:v>0.00449999999999995</c:v>
                </c:pt>
                <c:pt idx="28">
                  <c:v>0.00469999999999993</c:v>
                </c:pt>
                <c:pt idx="29">
                  <c:v>0.0048999999999999</c:v>
                </c:pt>
                <c:pt idx="30">
                  <c:v>0.00499999999999989</c:v>
                </c:pt>
                <c:pt idx="31">
                  <c:v>0.0051000000000001</c:v>
                </c:pt>
                <c:pt idx="32">
                  <c:v>0.0051000000000001</c:v>
                </c:pt>
                <c:pt idx="33">
                  <c:v>0.0051000000000001</c:v>
                </c:pt>
                <c:pt idx="34">
                  <c:v>0.00560000000000005</c:v>
                </c:pt>
                <c:pt idx="35">
                  <c:v>0.00580000000000003</c:v>
                </c:pt>
                <c:pt idx="36">
                  <c:v>0.00600000000000001</c:v>
                </c:pt>
                <c:pt idx="37">
                  <c:v>0.00619999999999998</c:v>
                </c:pt>
                <c:pt idx="38">
                  <c:v>0.00639999999999996</c:v>
                </c:pt>
                <c:pt idx="39">
                  <c:v>0.00639999999999996</c:v>
                </c:pt>
                <c:pt idx="40">
                  <c:v>0.00639999999999996</c:v>
                </c:pt>
                <c:pt idx="41">
                  <c:v>0.00679999999999992</c:v>
                </c:pt>
                <c:pt idx="42">
                  <c:v>0.00689999999999991</c:v>
                </c:pt>
                <c:pt idx="43">
                  <c:v>0.00710000000000011</c:v>
                </c:pt>
                <c:pt idx="44">
                  <c:v>0.0072000000000001</c:v>
                </c:pt>
                <c:pt idx="45">
                  <c:v>0.00730000000000008</c:v>
                </c:pt>
                <c:pt idx="46">
                  <c:v>0.00730000000000008</c:v>
                </c:pt>
                <c:pt idx="47">
                  <c:v>0.00730000000000008</c:v>
                </c:pt>
                <c:pt idx="48">
                  <c:v>0.00800000000000001</c:v>
                </c:pt>
                <c:pt idx="49">
                  <c:v>0.00819999999999999</c:v>
                </c:pt>
                <c:pt idx="50">
                  <c:v>0.00829999999999997</c:v>
                </c:pt>
                <c:pt idx="51">
                  <c:v>0.00849999999999995</c:v>
                </c:pt>
                <c:pt idx="52">
                  <c:v>0.00859999999999994</c:v>
                </c:pt>
                <c:pt idx="53">
                  <c:v>0.00859999999999994</c:v>
                </c:pt>
                <c:pt idx="54">
                  <c:v>0.00859999999999994</c:v>
                </c:pt>
                <c:pt idx="55">
                  <c:v>0.00849999999999995</c:v>
                </c:pt>
                <c:pt idx="56">
                  <c:v>0.00849999999999995</c:v>
                </c:pt>
                <c:pt idx="57">
                  <c:v>0.00950000000000006</c:v>
                </c:pt>
                <c:pt idx="58">
                  <c:v>0.00970000000000004</c:v>
                </c:pt>
                <c:pt idx="59">
                  <c:v>0.00980000000000003</c:v>
                </c:pt>
                <c:pt idx="60">
                  <c:v>0.00980000000000003</c:v>
                </c:pt>
                <c:pt idx="61">
                  <c:v>0.00980000000000003</c:v>
                </c:pt>
                <c:pt idx="62">
                  <c:v>0.0103</c:v>
                </c:pt>
                <c:pt idx="63">
                  <c:v>0.0105</c:v>
                </c:pt>
                <c:pt idx="64">
                  <c:v>0.0105999999999999</c:v>
                </c:pt>
                <c:pt idx="65">
                  <c:v>0.0106999999999999</c:v>
                </c:pt>
                <c:pt idx="66">
                  <c:v>0.0106999999999999</c:v>
                </c:pt>
                <c:pt idx="67">
                  <c:v>0.0106999999999999</c:v>
                </c:pt>
                <c:pt idx="68">
                  <c:v>0.0106999999999999</c:v>
                </c:pt>
                <c:pt idx="69">
                  <c:v>0.0106999999999999</c:v>
                </c:pt>
                <c:pt idx="70">
                  <c:v>0.0106999999999999</c:v>
                </c:pt>
                <c:pt idx="71">
                  <c:v>0.0106999999999999</c:v>
                </c:pt>
                <c:pt idx="72">
                  <c:v>0.0106999999999999</c:v>
                </c:pt>
                <c:pt idx="73">
                  <c:v>0.0122</c:v>
                </c:pt>
                <c:pt idx="74">
                  <c:v>0.0122</c:v>
                </c:pt>
                <c:pt idx="75">
                  <c:v>0.0121</c:v>
                </c:pt>
                <c:pt idx="76">
                  <c:v>0.0125999999999999</c:v>
                </c:pt>
                <c:pt idx="77">
                  <c:v>0.0125999999999999</c:v>
                </c:pt>
                <c:pt idx="78">
                  <c:v>0.0127999999999999</c:v>
                </c:pt>
                <c:pt idx="79">
                  <c:v>0.0129999999999999</c:v>
                </c:pt>
                <c:pt idx="80">
                  <c:v>0.0132000000000001</c:v>
                </c:pt>
                <c:pt idx="81">
                  <c:v>0.0132000000000001</c:v>
                </c:pt>
                <c:pt idx="82">
                  <c:v>0.0132000000000001</c:v>
                </c:pt>
                <c:pt idx="83">
                  <c:v>0.0137</c:v>
                </c:pt>
                <c:pt idx="84">
                  <c:v>0.0139</c:v>
                </c:pt>
                <c:pt idx="85">
                  <c:v>0.014</c:v>
                </c:pt>
                <c:pt idx="86">
                  <c:v>0.0143</c:v>
                </c:pt>
                <c:pt idx="87">
                  <c:v>0.0145</c:v>
                </c:pt>
                <c:pt idx="88">
                  <c:v>0.0145</c:v>
                </c:pt>
                <c:pt idx="89">
                  <c:v>0.0145</c:v>
                </c:pt>
                <c:pt idx="90">
                  <c:v>0.0149999999999999</c:v>
                </c:pt>
                <c:pt idx="91">
                  <c:v>0.0152000000000001</c:v>
                </c:pt>
                <c:pt idx="92">
                  <c:v>0.0154000000000001</c:v>
                </c:pt>
                <c:pt idx="93">
                  <c:v>0.0156000000000001</c:v>
                </c:pt>
                <c:pt idx="94">
                  <c:v>0.0158</c:v>
                </c:pt>
                <c:pt idx="95">
                  <c:v>0.0158</c:v>
                </c:pt>
                <c:pt idx="96">
                  <c:v>0.0158</c:v>
                </c:pt>
                <c:pt idx="97">
                  <c:v>0.0163</c:v>
                </c:pt>
                <c:pt idx="98">
                  <c:v>0.0165</c:v>
                </c:pt>
                <c:pt idx="99">
                  <c:v>0.0166999999999999</c:v>
                </c:pt>
                <c:pt idx="100">
                  <c:v>0.0168999999999999</c:v>
                </c:pt>
                <c:pt idx="101">
                  <c:v>0.0172000000000001</c:v>
                </c:pt>
                <c:pt idx="102">
                  <c:v>0.0172000000000001</c:v>
                </c:pt>
                <c:pt idx="103">
                  <c:v>0.0170999999999999</c:v>
                </c:pt>
                <c:pt idx="104">
                  <c:v>0.0178</c:v>
                </c:pt>
                <c:pt idx="105">
                  <c:v>0.018</c:v>
                </c:pt>
                <c:pt idx="106">
                  <c:v>0.0181</c:v>
                </c:pt>
                <c:pt idx="107">
                  <c:v>0.0183</c:v>
                </c:pt>
                <c:pt idx="108">
                  <c:v>0.0183</c:v>
                </c:pt>
                <c:pt idx="109">
                  <c:v>0.0183</c:v>
                </c:pt>
                <c:pt idx="110">
                  <c:v>0.0183</c:v>
                </c:pt>
                <c:pt idx="111">
                  <c:v>0.0187999999999999</c:v>
                </c:pt>
                <c:pt idx="112">
                  <c:v>0.0188999999999999</c:v>
                </c:pt>
                <c:pt idx="113">
                  <c:v>0.0178</c:v>
                </c:pt>
                <c:pt idx="114">
                  <c:v>0.018</c:v>
                </c:pt>
                <c:pt idx="115">
                  <c:v>0.0181</c:v>
                </c:pt>
                <c:pt idx="116">
                  <c:v>0.0181</c:v>
                </c:pt>
                <c:pt idx="117">
                  <c:v>0.0181</c:v>
                </c:pt>
                <c:pt idx="118">
                  <c:v>0.0185999999999999</c:v>
                </c:pt>
                <c:pt idx="119">
                  <c:v>0.0186999999999999</c:v>
                </c:pt>
                <c:pt idx="120">
                  <c:v>0.0188999999999999</c:v>
                </c:pt>
                <c:pt idx="121">
                  <c:v>0.0190999999999999</c:v>
                </c:pt>
                <c:pt idx="122">
                  <c:v>0.0193000000000001</c:v>
                </c:pt>
                <c:pt idx="123">
                  <c:v>0.0193000000000001</c:v>
                </c:pt>
                <c:pt idx="124">
                  <c:v>0.0193000000000001</c:v>
                </c:pt>
                <c:pt idx="125">
                  <c:v>0.0197000000000001</c:v>
                </c:pt>
                <c:pt idx="126">
                  <c:v>0.0199</c:v>
                </c:pt>
                <c:pt idx="127">
                  <c:v>0.02</c:v>
                </c:pt>
                <c:pt idx="128">
                  <c:v>0.0201</c:v>
                </c:pt>
                <c:pt idx="129">
                  <c:v>0.0203</c:v>
                </c:pt>
                <c:pt idx="130">
                  <c:v>0.0202</c:v>
                </c:pt>
                <c:pt idx="131">
                  <c:v>0.0202</c:v>
                </c:pt>
                <c:pt idx="132">
                  <c:v>0.0208999999999999</c:v>
                </c:pt>
                <c:pt idx="133">
                  <c:v>0.0210999999999999</c:v>
                </c:pt>
                <c:pt idx="134">
                  <c:v>0.0210999999999999</c:v>
                </c:pt>
                <c:pt idx="135">
                  <c:v>0.0213000000000001</c:v>
                </c:pt>
                <c:pt idx="136">
                  <c:v>0.0214000000000001</c:v>
                </c:pt>
                <c:pt idx="137">
                  <c:v>0.0213000000000001</c:v>
                </c:pt>
                <c:pt idx="138">
                  <c:v>0.0213000000000001</c:v>
                </c:pt>
                <c:pt idx="139">
                  <c:v>0.0219</c:v>
                </c:pt>
                <c:pt idx="140">
                  <c:v>0.022</c:v>
                </c:pt>
                <c:pt idx="141">
                  <c:v>0.0222</c:v>
                </c:pt>
                <c:pt idx="142">
                  <c:v>0.0222</c:v>
                </c:pt>
                <c:pt idx="143">
                  <c:v>0.0238</c:v>
                </c:pt>
                <c:pt idx="144">
                  <c:v>0.0238</c:v>
                </c:pt>
                <c:pt idx="145">
                  <c:v>0.0238</c:v>
                </c:pt>
                <c:pt idx="146">
                  <c:v>0.024</c:v>
                </c:pt>
                <c:pt idx="147">
                  <c:v>0.024</c:v>
                </c:pt>
                <c:pt idx="148">
                  <c:v>0.024</c:v>
                </c:pt>
                <c:pt idx="149">
                  <c:v>0.0241</c:v>
                </c:pt>
                <c:pt idx="150">
                  <c:v>0.0243</c:v>
                </c:pt>
                <c:pt idx="151">
                  <c:v>0.0243</c:v>
                </c:pt>
                <c:pt idx="152">
                  <c:v>0.0243</c:v>
                </c:pt>
                <c:pt idx="153">
                  <c:v>0.0248999999999999</c:v>
                </c:pt>
                <c:pt idx="154">
                  <c:v>0.0250999999999999</c:v>
                </c:pt>
                <c:pt idx="155">
                  <c:v>0.0253000000000001</c:v>
                </c:pt>
                <c:pt idx="156">
                  <c:v>0.0253000000000001</c:v>
                </c:pt>
                <c:pt idx="157">
                  <c:v>0.024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08:$A$365</c:f>
              <c:numCache>
                <c:formatCode>yyyy/m/d</c:formatCode>
                <c:ptCount val="158"/>
                <c:pt idx="0" c:formatCode="yyyy/m/d">
                  <c:v>44404</c:v>
                </c:pt>
                <c:pt idx="1" c:formatCode="yyyy/m/d">
                  <c:v>44405</c:v>
                </c:pt>
                <c:pt idx="2" c:formatCode="yyyy/m/d">
                  <c:v>44406</c:v>
                </c:pt>
                <c:pt idx="3" c:formatCode="yyyy/m/d">
                  <c:v>44407</c:v>
                </c:pt>
                <c:pt idx="4" c:formatCode="yyyy/m/d">
                  <c:v>44408</c:v>
                </c:pt>
                <c:pt idx="5" c:formatCode="yyyy/m/d">
                  <c:v>44409</c:v>
                </c:pt>
                <c:pt idx="6" c:formatCode="yyyy/m/d">
                  <c:v>44410</c:v>
                </c:pt>
                <c:pt idx="7" c:formatCode="yyyy/m/d">
                  <c:v>44411</c:v>
                </c:pt>
                <c:pt idx="8" c:formatCode="yyyy/m/d">
                  <c:v>44412</c:v>
                </c:pt>
                <c:pt idx="9" c:formatCode="yyyy/m/d">
                  <c:v>44413</c:v>
                </c:pt>
                <c:pt idx="10" c:formatCode="yyyy/m/d">
                  <c:v>44414</c:v>
                </c:pt>
                <c:pt idx="11" c:formatCode="yyyy/m/d">
                  <c:v>44415</c:v>
                </c:pt>
                <c:pt idx="12" c:formatCode="yyyy/m/d">
                  <c:v>44416</c:v>
                </c:pt>
                <c:pt idx="13" c:formatCode="yyyy/m/d">
                  <c:v>44417</c:v>
                </c:pt>
                <c:pt idx="14" c:formatCode="yyyy/m/d">
                  <c:v>44418</c:v>
                </c:pt>
                <c:pt idx="15" c:formatCode="yyyy/m/d">
                  <c:v>44419</c:v>
                </c:pt>
                <c:pt idx="16" c:formatCode="yyyy/m/d">
                  <c:v>44420</c:v>
                </c:pt>
                <c:pt idx="17" c:formatCode="yyyy/m/d">
                  <c:v>44421</c:v>
                </c:pt>
                <c:pt idx="18" c:formatCode="yyyy/m/d">
                  <c:v>44422</c:v>
                </c:pt>
                <c:pt idx="19" c:formatCode="yyyy/m/d">
                  <c:v>44423</c:v>
                </c:pt>
                <c:pt idx="20" c:formatCode="yyyy/m/d">
                  <c:v>44424</c:v>
                </c:pt>
                <c:pt idx="21" c:formatCode="yyyy/m/d">
                  <c:v>44425</c:v>
                </c:pt>
                <c:pt idx="22" c:formatCode="yyyy/m/d">
                  <c:v>44426</c:v>
                </c:pt>
                <c:pt idx="23" c:formatCode="yyyy/m/d">
                  <c:v>44427</c:v>
                </c:pt>
                <c:pt idx="24" c:formatCode="yyyy/m/d">
                  <c:v>44428</c:v>
                </c:pt>
                <c:pt idx="25" c:formatCode="yyyy/m/d">
                  <c:v>44429</c:v>
                </c:pt>
                <c:pt idx="26" c:formatCode="yyyy/m/d">
                  <c:v>44430</c:v>
                </c:pt>
                <c:pt idx="27" c:formatCode="yyyy/m/d">
                  <c:v>44431</c:v>
                </c:pt>
                <c:pt idx="28" c:formatCode="yyyy/m/d">
                  <c:v>44432</c:v>
                </c:pt>
                <c:pt idx="29" c:formatCode="yyyy/m/d">
                  <c:v>44433</c:v>
                </c:pt>
                <c:pt idx="30" c:formatCode="yyyy/m/d">
                  <c:v>44434</c:v>
                </c:pt>
                <c:pt idx="31" c:formatCode="yyyy/m/d">
                  <c:v>44435</c:v>
                </c:pt>
                <c:pt idx="32" c:formatCode="yyyy/m/d">
                  <c:v>44436</c:v>
                </c:pt>
                <c:pt idx="33" c:formatCode="yyyy/m/d">
                  <c:v>44437</c:v>
                </c:pt>
                <c:pt idx="34" c:formatCode="yyyy/m/d">
                  <c:v>44438</c:v>
                </c:pt>
                <c:pt idx="35" c:formatCode="yyyy/m/d">
                  <c:v>44439</c:v>
                </c:pt>
                <c:pt idx="36" c:formatCode="yyyy/m/d">
                  <c:v>44440</c:v>
                </c:pt>
                <c:pt idx="37" c:formatCode="yyyy/m/d">
                  <c:v>44441</c:v>
                </c:pt>
                <c:pt idx="38" c:formatCode="yyyy/m/d">
                  <c:v>44442</c:v>
                </c:pt>
                <c:pt idx="39" c:formatCode="yyyy/m/d">
                  <c:v>44443</c:v>
                </c:pt>
                <c:pt idx="40" c:formatCode="yyyy/m/d">
                  <c:v>44444</c:v>
                </c:pt>
                <c:pt idx="41" c:formatCode="yyyy/m/d">
                  <c:v>44445</c:v>
                </c:pt>
                <c:pt idx="42" c:formatCode="yyyy/m/d">
                  <c:v>44446</c:v>
                </c:pt>
                <c:pt idx="43" c:formatCode="yyyy/m/d">
                  <c:v>44447</c:v>
                </c:pt>
                <c:pt idx="44" c:formatCode="yyyy/m/d">
                  <c:v>44448</c:v>
                </c:pt>
                <c:pt idx="45" c:formatCode="yyyy/m/d">
                  <c:v>44449</c:v>
                </c:pt>
                <c:pt idx="46" c:formatCode="yyyy/m/d">
                  <c:v>44450</c:v>
                </c:pt>
                <c:pt idx="47" c:formatCode="yyyy/m/d">
                  <c:v>44451</c:v>
                </c:pt>
                <c:pt idx="48" c:formatCode="yyyy/m/d">
                  <c:v>44452</c:v>
                </c:pt>
                <c:pt idx="49" c:formatCode="yyyy/m/d">
                  <c:v>44453</c:v>
                </c:pt>
                <c:pt idx="50" c:formatCode="yyyy/m/d">
                  <c:v>44454</c:v>
                </c:pt>
                <c:pt idx="51" c:formatCode="yyyy/m/d">
                  <c:v>44455</c:v>
                </c:pt>
                <c:pt idx="52" c:formatCode="yyyy/m/d">
                  <c:v>44456</c:v>
                </c:pt>
                <c:pt idx="53" c:formatCode="yyyy/m/d">
                  <c:v>44457</c:v>
                </c:pt>
                <c:pt idx="54" c:formatCode="yyyy/m/d">
                  <c:v>44458</c:v>
                </c:pt>
                <c:pt idx="55" c:formatCode="yyyy/m/d">
                  <c:v>44459</c:v>
                </c:pt>
                <c:pt idx="56" c:formatCode="yyyy/m/d">
                  <c:v>44460</c:v>
                </c:pt>
                <c:pt idx="57" c:formatCode="yyyy/m/d">
                  <c:v>44461</c:v>
                </c:pt>
                <c:pt idx="58" c:formatCode="yyyy/m/d">
                  <c:v>44462</c:v>
                </c:pt>
                <c:pt idx="59" c:formatCode="yyyy/m/d">
                  <c:v>44463</c:v>
                </c:pt>
                <c:pt idx="60" c:formatCode="yyyy/m/d">
                  <c:v>44464</c:v>
                </c:pt>
                <c:pt idx="61" c:formatCode="yyyy/m/d">
                  <c:v>44465</c:v>
                </c:pt>
                <c:pt idx="62" c:formatCode="yyyy/m/d">
                  <c:v>44466</c:v>
                </c:pt>
                <c:pt idx="63" c:formatCode="yyyy/m/d">
                  <c:v>44467</c:v>
                </c:pt>
                <c:pt idx="64" c:formatCode="yyyy/m/d">
                  <c:v>44468</c:v>
                </c:pt>
                <c:pt idx="65" c:formatCode="yyyy/m/d">
                  <c:v>44469</c:v>
                </c:pt>
                <c:pt idx="66" c:formatCode="yyyy/m/d">
                  <c:v>44470</c:v>
                </c:pt>
                <c:pt idx="67" c:formatCode="yyyy/m/d">
                  <c:v>44471</c:v>
                </c:pt>
                <c:pt idx="68" c:formatCode="yyyy/m/d">
                  <c:v>44472</c:v>
                </c:pt>
                <c:pt idx="69" c:formatCode="yyyy/m/d">
                  <c:v>44473</c:v>
                </c:pt>
                <c:pt idx="70" c:formatCode="yyyy/m/d">
                  <c:v>44474</c:v>
                </c:pt>
                <c:pt idx="71" c:formatCode="yyyy/m/d">
                  <c:v>44475</c:v>
                </c:pt>
                <c:pt idx="72" c:formatCode="yyyy/m/d">
                  <c:v>44476</c:v>
                </c:pt>
                <c:pt idx="73" c:formatCode="yyyy/m/d">
                  <c:v>44477</c:v>
                </c:pt>
                <c:pt idx="74" c:formatCode="yyyy/m/d">
                  <c:v>44478</c:v>
                </c:pt>
                <c:pt idx="75" c:formatCode="yyyy/m/d">
                  <c:v>44479</c:v>
                </c:pt>
                <c:pt idx="76" c:formatCode="yyyy/m/d">
                  <c:v>44480</c:v>
                </c:pt>
                <c:pt idx="77" c:formatCode="yyyy/m/d">
                  <c:v>44481</c:v>
                </c:pt>
                <c:pt idx="78" c:formatCode="yyyy/m/d">
                  <c:v>44482</c:v>
                </c:pt>
                <c:pt idx="79" c:formatCode="yyyy/m/d">
                  <c:v>44483</c:v>
                </c:pt>
                <c:pt idx="80" c:formatCode="yyyy/m/d">
                  <c:v>44484</c:v>
                </c:pt>
                <c:pt idx="81" c:formatCode="yyyy/m/d">
                  <c:v>44485</c:v>
                </c:pt>
                <c:pt idx="82" c:formatCode="yyyy/m/d">
                  <c:v>44486</c:v>
                </c:pt>
                <c:pt idx="83" c:formatCode="yyyy/m/d">
                  <c:v>44487</c:v>
                </c:pt>
                <c:pt idx="84" c:formatCode="yyyy/m/d">
                  <c:v>44488</c:v>
                </c:pt>
                <c:pt idx="85" c:formatCode="yyyy/m/d">
                  <c:v>44489</c:v>
                </c:pt>
                <c:pt idx="86" c:formatCode="yyyy/m/d">
                  <c:v>44490</c:v>
                </c:pt>
                <c:pt idx="87" c:formatCode="yyyy/m/d">
                  <c:v>44491</c:v>
                </c:pt>
                <c:pt idx="88" c:formatCode="yyyy/m/d">
                  <c:v>44492</c:v>
                </c:pt>
                <c:pt idx="89" c:formatCode="yyyy/m/d">
                  <c:v>44493</c:v>
                </c:pt>
                <c:pt idx="90" c:formatCode="yyyy/m/d">
                  <c:v>44494</c:v>
                </c:pt>
                <c:pt idx="91" c:formatCode="yyyy/m/d">
                  <c:v>44495</c:v>
                </c:pt>
                <c:pt idx="92" c:formatCode="yyyy/m/d">
                  <c:v>44496</c:v>
                </c:pt>
                <c:pt idx="93" c:formatCode="yyyy/m/d">
                  <c:v>44497</c:v>
                </c:pt>
                <c:pt idx="94" c:formatCode="yyyy/m/d">
                  <c:v>44498</c:v>
                </c:pt>
                <c:pt idx="95" c:formatCode="yyyy/m/d">
                  <c:v>44499</c:v>
                </c:pt>
                <c:pt idx="96" c:formatCode="yyyy/m/d">
                  <c:v>44500</c:v>
                </c:pt>
                <c:pt idx="97" c:formatCode="yyyy/m/d">
                  <c:v>44501</c:v>
                </c:pt>
                <c:pt idx="98" c:formatCode="yyyy/m/d">
                  <c:v>44502</c:v>
                </c:pt>
                <c:pt idx="99" c:formatCode="yyyy/m/d">
                  <c:v>44503</c:v>
                </c:pt>
                <c:pt idx="100" c:formatCode="yyyy/m/d">
                  <c:v>44504</c:v>
                </c:pt>
                <c:pt idx="101" c:formatCode="yyyy/m/d">
                  <c:v>44505</c:v>
                </c:pt>
                <c:pt idx="102" c:formatCode="yyyy/m/d">
                  <c:v>44506</c:v>
                </c:pt>
                <c:pt idx="103" c:formatCode="yyyy/m/d">
                  <c:v>44507</c:v>
                </c:pt>
                <c:pt idx="104" c:formatCode="yyyy/m/d">
                  <c:v>44508</c:v>
                </c:pt>
                <c:pt idx="105" c:formatCode="yyyy/m/d">
                  <c:v>44509</c:v>
                </c:pt>
                <c:pt idx="106" c:formatCode="yyyy/m/d">
                  <c:v>44510</c:v>
                </c:pt>
                <c:pt idx="107" c:formatCode="yyyy/m/d">
                  <c:v>44511</c:v>
                </c:pt>
                <c:pt idx="108" c:formatCode="yyyy/m/d">
                  <c:v>44512</c:v>
                </c:pt>
                <c:pt idx="109" c:formatCode="yyyy/m/d">
                  <c:v>44513</c:v>
                </c:pt>
                <c:pt idx="110" c:formatCode="yyyy/m/d">
                  <c:v>44514</c:v>
                </c:pt>
                <c:pt idx="111" c:formatCode="yyyy/m/d">
                  <c:v>44515</c:v>
                </c:pt>
                <c:pt idx="112" c:formatCode="yyyy/m/d">
                  <c:v>44516</c:v>
                </c:pt>
                <c:pt idx="113" c:formatCode="yyyy/m/d">
                  <c:v>44517</c:v>
                </c:pt>
                <c:pt idx="114" c:formatCode="yyyy/m/d">
                  <c:v>44518</c:v>
                </c:pt>
                <c:pt idx="115" c:formatCode="yyyy/m/d">
                  <c:v>44519</c:v>
                </c:pt>
                <c:pt idx="116" c:formatCode="yyyy/m/d">
                  <c:v>44520</c:v>
                </c:pt>
                <c:pt idx="117" c:formatCode="yyyy/m/d">
                  <c:v>44521</c:v>
                </c:pt>
                <c:pt idx="118" c:formatCode="yyyy/m/d">
                  <c:v>44522</c:v>
                </c:pt>
                <c:pt idx="119" c:formatCode="yyyy/m/d">
                  <c:v>44523</c:v>
                </c:pt>
                <c:pt idx="120" c:formatCode="yyyy/m/d">
                  <c:v>44524</c:v>
                </c:pt>
                <c:pt idx="121" c:formatCode="yyyy/m/d">
                  <c:v>44525</c:v>
                </c:pt>
                <c:pt idx="122" c:formatCode="yyyy/m/d">
                  <c:v>44526</c:v>
                </c:pt>
                <c:pt idx="123" c:formatCode="yyyy/m/d">
                  <c:v>44527</c:v>
                </c:pt>
                <c:pt idx="124" c:formatCode="yyyy/m/d">
                  <c:v>44528</c:v>
                </c:pt>
                <c:pt idx="125" c:formatCode="yyyy/m/d">
                  <c:v>44529</c:v>
                </c:pt>
                <c:pt idx="126" c:formatCode="yyyy/m/d">
                  <c:v>44530</c:v>
                </c:pt>
                <c:pt idx="127" c:formatCode="yyyy/m/d">
                  <c:v>44531</c:v>
                </c:pt>
                <c:pt idx="128" c:formatCode="yyyy/m/d">
                  <c:v>44532</c:v>
                </c:pt>
                <c:pt idx="129" c:formatCode="yyyy/m/d">
                  <c:v>44533</c:v>
                </c:pt>
                <c:pt idx="130" c:formatCode="yyyy/m/d">
                  <c:v>44534</c:v>
                </c:pt>
                <c:pt idx="131" c:formatCode="yyyy/m/d">
                  <c:v>44535</c:v>
                </c:pt>
                <c:pt idx="132" c:formatCode="yyyy/m/d">
                  <c:v>44536</c:v>
                </c:pt>
                <c:pt idx="133" c:formatCode="yyyy/m/d">
                  <c:v>44537</c:v>
                </c:pt>
                <c:pt idx="134" c:formatCode="yyyy/m/d">
                  <c:v>44538</c:v>
                </c:pt>
                <c:pt idx="135" c:formatCode="yyyy/m/d">
                  <c:v>44539</c:v>
                </c:pt>
                <c:pt idx="136" c:formatCode="yyyy/m/d">
                  <c:v>44540</c:v>
                </c:pt>
                <c:pt idx="137" c:formatCode="yyyy/m/d">
                  <c:v>44541</c:v>
                </c:pt>
                <c:pt idx="138" c:formatCode="yyyy/m/d">
                  <c:v>44542</c:v>
                </c:pt>
                <c:pt idx="139" c:formatCode="yyyy/m/d">
                  <c:v>44543</c:v>
                </c:pt>
                <c:pt idx="140" c:formatCode="yyyy/m/d">
                  <c:v>44544</c:v>
                </c:pt>
                <c:pt idx="141" c:formatCode="yyyy/m/d">
                  <c:v>44545</c:v>
                </c:pt>
                <c:pt idx="142" c:formatCode="yyyy/m/d">
                  <c:v>44546</c:v>
                </c:pt>
                <c:pt idx="143" c:formatCode="yyyy/m/d">
                  <c:v>44547</c:v>
                </c:pt>
                <c:pt idx="144" c:formatCode="yyyy/m/d">
                  <c:v>44548</c:v>
                </c:pt>
                <c:pt idx="145" c:formatCode="yyyy/m/d">
                  <c:v>44549</c:v>
                </c:pt>
                <c:pt idx="146" c:formatCode="yyyy/m/d">
                  <c:v>44550</c:v>
                </c:pt>
                <c:pt idx="147" c:formatCode="yyyy/m/d">
                  <c:v>44551</c:v>
                </c:pt>
                <c:pt idx="148" c:formatCode="yyyy/m/d">
                  <c:v>44552</c:v>
                </c:pt>
                <c:pt idx="149" c:formatCode="yyyy/m/d">
                  <c:v>44553</c:v>
                </c:pt>
                <c:pt idx="150" c:formatCode="yyyy/m/d">
                  <c:v>44554</c:v>
                </c:pt>
                <c:pt idx="151" c:formatCode="yyyy/m/d">
                  <c:v>44555</c:v>
                </c:pt>
                <c:pt idx="152" c:formatCode="yyyy/m/d">
                  <c:v>44556</c:v>
                </c:pt>
                <c:pt idx="153" c:formatCode="yyyy/m/d">
                  <c:v>44557</c:v>
                </c:pt>
                <c:pt idx="154" c:formatCode="yyyy/m/d">
                  <c:v>44558</c:v>
                </c:pt>
                <c:pt idx="155" c:formatCode="yyyy/m/d">
                  <c:v>44559</c:v>
                </c:pt>
                <c:pt idx="156" c:formatCode="yyyy/m/d">
                  <c:v>44560</c:v>
                </c:pt>
                <c:pt idx="157" c:formatCode="yyyy/m/d">
                  <c:v>44561</c:v>
                </c:pt>
              </c:numCache>
            </c:numRef>
          </c:cat>
          <c:val>
            <c:numRef>
              <c:f>'[走势图-年报.xlsx]3季度'!$E$208:$E$365</c:f>
              <c:numCache>
                <c:formatCode>0.00%</c:formatCode>
                <c:ptCount val="158"/>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6</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7:46:1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